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2)เชื้อเพลิง</w:t>
      </w:r>
      <w:r>
        <w:t xml:space="preserve"> </w:t>
      </w:r>
      <w:r>
        <w:t xml:space="preserve">ตอน</w:t>
      </w:r>
      <w:r>
        <w:t xml:space="preserve"> </w:t>
      </w:r>
      <w:r>
        <w:t xml:space="preserve">2</w:t>
      </w:r>
      <w:r>
        <w:t xml:space="preserve"> </w:t>
      </w:r>
      <w:r>
        <w:t xml:space="preserve">(24.25</w:t>
      </w:r>
      <w:r>
        <w:t xml:space="preserve"> </w:t>
      </w:r>
      <w:r>
        <w:t xml:space="preserve">นาที)</w:t>
      </w:r>
    </w:p>
    <w:p>
      <w:pPr>
        <w:pStyle w:val="Date"/>
      </w:pPr>
      <w:r>
        <w:t xml:space="preserve">วันอังคารที่</w:t>
      </w:r>
      <w:r>
        <w:t xml:space="preserve"> </w:t>
      </w:r>
      <w:r>
        <w:t xml:space="preserve">21</w:t>
      </w:r>
      <w:r>
        <w:t xml:space="preserve"> </w:t>
      </w:r>
      <w:r>
        <w:t xml:space="preserve">พฤษภาคม</w:t>
      </w:r>
      <w:r>
        <w:t xml:space="preserve"> </w:t>
      </w:r>
      <w:r>
        <w:t xml:space="preserve">2567</w:t>
      </w:r>
      <w:r>
        <w:t xml:space="preserve"> </w:t>
      </w:r>
      <w:r>
        <w:t xml:space="preserve">เวลา</w:t>
      </w:r>
      <w:r>
        <w:t xml:space="preserve"> </w:t>
      </w:r>
      <w:r>
        <w:t xml:space="preserve">09.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นักเรียนทุกคนกลับมาพบกันอีกแล้วนะคะในคลิปนี้เราจะมาเรียนเรื่องของพลังงานการต่อค่ะ โดยเราจะยังคงอยู่ที่หัวข้อของเชื้อเพลิงกันนะคะหากที่เคยรู้กันมาแล้วว่าเชื้อเพลิงที่เราใช้อยู่ในชีวิตประจำวันนั้น ส่วนใหญ่เป็นเชื้อ ซากดึกดำบรรพ์และนักเรียนรู้กันไหมคะว่าเชื้อเพลิงยาก จุดดำๆได้มาอย่างไร การขุดเจาะปิโตรเลี่ยมจะได้ เชื้อเพลิงซากดึกดำบรรพ์จำพวก แก๊สธรรมชาติและน้ำมันดิบค่ะซึ่งเมื่อผ่านกระบวนการแยกแก๊สธรรมชาติที่มีองค์ประกอบหลัก แก๊สมีเทนมาก่อน เนื่องจากแก๊สมีเทนมีจุดเดือดต่ำนั้นเองส่วนองค์ประกอบอื่นๆนะคะก็จะเข้าสู่กระบวนการกลั่นลำดับ ส่วนอื่นเพื่อแยกองค์ประกอบออกจาก ลำดับ จุดเดือด สักรูปนะคะจะเห็นได้ชัดเลยค่ะว่า ผลิตภัณฑ์ที่ได้นี้นะคะจะมีการนำไปใช้ประโยชน์ที่หลากหลายมากเลยค่ะนอกจากแก๊สธรรมชาติและน้ำมันแล้วนะคะเราก็ยังมี แหล่งพลังงานอื่นที่ได้จากแหล่งน้ำมันใต้ดึกดำบรรพ์ด้วยนะคะเช่น ถ่านหิน ได้มาจากการเกิดการทับถมจากซากพืช ผลิตภัณฑ์เก่าแก่แต่มีราคาถูก สวนน้ำมันนะคะในปัจจุบันจึงยังมีการใช้งานอย่างต่อเนื่อง ธานีรัตน์มณีองค์ประกอบหลัก เป็นคาร์บอนประมาณ Android ดินน้ำมัน เกิดจากการทับถมของหินและสารอินทรีย์สามารถนำมาปลูกเพื่อใช้เป็นแหล่งพลังงานได้ค่ะ ในปัจจุบันยังมีการใช้เชื้อเพลิงทางเลือก เนื้อเพลงซากดึกดำบรรพ์ด้วยนะคะ เล่นไบโอดีเซล ระหว่างไขมันสัตว์ พืชกับแอลกอฮอล์ ผสมกับน้ำมัน แก๊สโซฮอล์อีกด้วยค่ะ รวมถึงสภาพอากาศ กระบวนการการใส่หมาย เขาจะมีการนำมาใช้ ทดแทน เชื้อเพลิงซากดึกดำบรรพ์ด้วยค่ะ หลักการใช้เชื้อเพลิงในรถยนต์ ที่มี นะคะอาจก่อให้ มลพิษ ไนโตรเจน นะคะมาทำ เป็นแก๊สคาร์บอนไดออกไซด์ ไม่นะคะเราสามารถ ไนโตรเจน เนื่องจากว่า ยาทั้งนั้น วิ่งได้ช้ามากในภาวะปกติค่ะ ดังนั้นนะคะ การคิดค้นเครื่อง เพิ่งเล่น งวดนี้ เช่น ปฏิกิริยาทั้งสองนะคะเกิดได้เร็วขึ้น หาที่ทำให้ไป ขึ้นได้หรือขึ้นรอเรียกว่าตัวเร่งปฏิกิริยา โดย นะคะ เมื่อมีการเติมตัวเร่งปฏิกิริยานั้นเราก็ยังคงได้ผลิตภัณฑ์ออกมาเป็นสารชนิดเดิมค่ะ และเมื่อปฏิกิริยาสิ้นสุดลงแล้วนะคะ นึกว่าจะได้ตัวเร่งปฏิกิริยากับกลับมา ในปริมาณที่เดิมด้วยสระน้ำนะคะ สามารถ ใช้เวลา น้อยเพื่อช่วยให้สารตั้งต้น เรียนเชิญนะคะ ตั้งต้นจะเปลี่ยนไป ทำให้ ลดลงขณะเดียวกันนะครับอีกทีนะคะ เซลล์อย่างรวดเร็วเช่นกัน การที่เรา เมียนายเปิดให้สมัครอีเมล์นะคะเราก็จะสามารถดูได้ ปริมาณของสารตั้งต้นหรือผลิตภัณฑ์ เวลาค่ะ นะคะนอกจากกำลังกับอัตราการเกิดปฏิกิริยาเคมีนั่นเองค่ะ นอก เคลียร์แคชในเครื่องฟอกไอเสียเล่น กีฬาที่มีการใช้ โทรหา นั่นแหละ มีตัวอื่นอีก บ่ได้ไปศึกษา ออกไปนิดนึงค่ะ การบินนะคะ ระยะการสลายตัวของ ซึ่งทำให้ผลิตภัณฑ์และแก๊สออกซิเจน นักเรียนดูสมการได้เลยนะคะ แล้วค่ะ เรา เสียงดนตรี คะเรารู้ว่ามี นิยายเกิดขึ้นเพราะเราเห็นหนูแก๊สที่เกิดขึ้นใช่ไหมคะอยากทำงานนะคะ เห็นว่า ยานี้ แก๊สออกซิเจนเป็นผลิตภัณฑ์ น้ำยาล้างจานลงไปทำไมคะ เอ่ย แค่นี้นะคะเราจะพบว่าน้ำเย็นไม่ได้มีส่วนร่วมในการ แล้วในการลืมน้ำยาล้าง เดิมนะคะยาล้างจาน เพื่อให้เราสามารถอังกฤษ การทดลองได้ ชัดเจนขึ้นเท่านั้นเอง วันนี้เรามาดูผลการทดลองนะคะ เห็นได้อย่างชัดเจนเลย อะไรก็ยังไม่มีเหมือนเดิม ถ้านักเรียนร้องยังไง ก็เห็นเขาว่า ผลิตภัณฑ์ที่ได้จากน้ำในออฟฟิศนะคะสถานที่ไม่มี หาคู่ ไม่ใช่ ยาที่ไร่ สารที่เกิดขึ้น ปฏิกิริยาแก๊สออกซิเจน ลืม เซียมไทยออกไซด์อิ่มตัวค่ะ ที่รัก ทดลอง นักเรียนเห็นว่า ที่เติมแก๊ส แตกต่างกันหรือเปล่า เจ็บ ต่างกัน นายกควาย วันนะคะเราจะสังเกต สวัสดี สัตว์ น้องเกรซ เปรียบเทียบ What the Heck แรงกว่าเดิม โพแทสเซียมอิ่มตัวนะคะ หลายตัว มากกว่าดังนั้นนะคะคุณสามารถ นึกว่า เล่นป่ะ อย่าคิดถึงนะ การสลายตัวของ ขึ้นยัง ออกไซด์นะคะเกิดได้เร็วขึ้น เรียบร้อยค่ะ เร่ง ยาและหน้าอกแล้วก็ยังทำหน้าที่เป็นตัวเร่งปฏิกิริยา นะคะชีวิตประจำวัน ประโยชน์ ปฏิกิริยามากมาย ลูกนะคะ มีคำว่าใน ร่างกายของเรา Inside นิทานยอด ในร่างกายของเราโดยในการย่อย marcus Morris ยัง ได้เร็วขึ้นและคิดว่ายังมีปัจจัยอีก ไหม พี่จะทรงผม อัตรา การเกิดปฏิกิริยาเคมี จะได้ไปพร้อมๆกันนะคะ ศึกษาผลของความเข้มข้นคุณภูมิ หยุดกลับ 19:00 น กิริยาระหว่างกรดโฟลิก กลับ คาร์บอน นั่นเอง วีดีโอการทดลองพร้อมๆกันนะคะ เสียงดนตรี เอาล่ะค่ะจบแล้วนะ งั้นต่อไปเรามาดูผลการทดลองพร้อมๆกันเลยดีกว่าค่ะโดยเราจะเปรียบเทียบ การทดลองทีละคู่นะคะเนื่องจากเบรกเกอร์ใบที่ 1 เทียบเบรกเกอร์ใบที่ 2 ก่อนค่ะ นักเรียนคิดว่าสารที่ใช้ในบีกเกอร์ทั้งสองเหมือนหรือแตกต่างกันอย่างไรคะ ถ้าใครจะไม่ได้ว่าบีกเกอร์ทั้งสองมีอะไร จากรูปที่ครูได้เลยนะคะ ไม่ยอมนะคะก็จะเห็นได้ชัดเลยค่ะว่าทั้ง 2 บิ๊กเกอร์ใช้ผงแคลเซียม คาร์บอเนตในปริมาณที่เท่ากันเกิดที่ 2 เราใช้ hydro คอลิกที่มีความเข้มข้นมากกว่า นอกจาก อัตราการเกิดฟองแก๊สในแต่ละบีกเกอร์แตกต่างกันไหมคะ วงแจ๊สนะคะเราจะดูได้จากปริมาณของแก๊สที่เกิดขึ้นตลอดเวลาแต่ในการทดลองมีนะคะ เราใช้ปริมาณของแคลเซียมคาร์บอเนต เอาเท่ากันในคุกเด็กอย่างนั้นนะคะ น้ำกระเจี๊ยบอัตราการ กรองแก๊สจากเวลา กิริยา กระทั่งไม่มีฟองแก๊สเกิดขึ้นอีกนะคะ ใช้เวลาน้อยกว่า งวดนี้มีอะไรที่มากกว่านั้นเอง ที่นั่งเด็กก็ไปที่หอมก็จะพกพา เบรกเกอร์ใบที่ 2 ใช้เวลาน้อยกว่า วันเกิด แกทั้งสอง แล้วก็จะมีอัตราการเกิดฟองแก๊สที่มากกว่า งานนะคะ ไฮโดรคลอริก ทำให้อัตราการเกิด ค่ะ มาทุกวันเลย วันนี้รถมาเปรียบเทียบ เริ่มใบที่ 3 กันนะคะ สถานที่ ต่างกันอย่างไร เลยนะเธอทั้ง 2 ใบนี้ เสื้อฟิตเนสในปริมาณที่เท่ากัน เราก็ใช้ ที่มีสารเข้มข้นเท่าใด คลินิกที่มีอุณหภูมิ Gas หรือไม่อย่างไรคะ มันใช่ไหมครับเพื่อไปที่ศาลนะคะ ฟ้องมากกว่า นะคะ อุณหภูมิของกรดไฮโดรคลอริกนะคะ มีค่ะ นะคะ ระหว่าง decommissioning และเบรกเกอร์ อย่างไรคะ ทริกเกอร์นะคะกดที่มีความเข้มข้นเท่านั้น วันอาทิตย์ เราใช้คำว่า ใช้ได้ไหมเรื่องแบบนี้ นักเรียนคิดว่าพื้นที่ beger หรือไม่อย่างไรคะ การใช้นะคะ ใบที่ 1 พื้นที่ผิว มากกว่า ถ้านักเรียนร้องปริศนาลูกอีสาน ทำให้สารเพิ่มขึ้น ใช่ไหมคะ Mega คะ อันนะ ไปที่ 1 กรองแก๊สมากกว่า พื้นที่ผิวของนะคะ คอนโด เองค่ะ การทดลองนะคะ เพิ่มครับ ในการทำปฏิกิริยา คาถาทำให้ อัตราการเกิดปฏิกิริยา กรดไฮโดรคลอริกเพิ่มมากขึ้น เราดูเป็น สรุปได้ว่า นิยาย ปล้น อุณหภูมิ และพื้นที่ ปัจจัยที่ส่งผล วันเกิดผลปฏิกิริยาค่ะ จะลองดูตัวอย่าง กำลังอย่างที่เกี่ยวกับ ปัจจัยใดที่มี ปฏิกิริยาค่ะ มาแลกค่ะ น้ำยาล้างห้องน้ำโดยใช้น้ำยา ล้างห้องน้ำที่มี และทำให้เกิดปฏิกิริยาหินปูนได้เร็วกว่าลองดูนะคะ นะคะ ความเข้มข้นนั่นเอง พร้อมกันเลยดีกว่าค่ะ ถ้าร่างกายของมนุษย์นะคะมีอุณหภูมิสูงขึ้น 1 องศาเซลเซียส ร่างกายนะคะต้องการแจ้งเพิ่มขึ้น ไม่ผมให้อัตราการเต้นของชีพจรและการหายใจเพิ่มขึ้น ง่วงนะคะ เรื่องของอุณหภูมินั่นเองค่ะ บอกกันถูกไหมคะ ไปกันเลยนะคะ รับประทานอาหารและโภชนาการ แนะนำให้ คนอื่นเพราะทำให้มีขนาด เร็วขึ้น ยอดได้ง่ายขึ้นค่ะ ก็อยากมีนะคะที่เกี่ยวข้องกับเรื่องของพื้นที่ผิว ยางมะละกอทำให้เนื้อนุ่มขึ้น ตัวเร่งปฏิกิริยานะคะ นะคะ รู้ในเรื่อง มีเยอะเลยค่ะ นักเรียนลงไป กันดูนะคะ ราคาทองคำ กันดูนะคะ ให้นักเรียนหยุดคิดแล้วทำให้เสร็จก่อนแล้วเดี๋ยวจะเลยไปพร้อมกันนะคะ วันนี้คง เฉลยพร้อมกันเลยค่ะถามว่านะคะทำต่อไปนี้ส่งผลต่อ ยาเคมีหรือไม่ นะคะ ราคาน้ำยาล้างห้องน้ำก่อนเทลงบนคราบหินปูน เป็นการลด เข้มข้นของสารตั้งต้น ข้อสอบ อาหารให้ละเอียดก่อนกลืน เพิ่มขึ้นเนื่องจาก การเพิ่มพื้นที่ผิวของสารตั้งต้นนั่นเอง นะคะ ตู้เย็น มีฝนนะ มาทำให้ ฤทธิ์ยา น้อยนะคะน้ำจิ้มน้ำมันเป็นรองหัวฉีดในกระบอก เครื่องยนต์ การหาพื้นที่ผิวของสารตั้งต้นนั่นเอง เอามาอีกนะ พร้อมกัน พลังงานที่ใช้ในชีวิตประจำวัน ส่วนใหญ่มาจากเชื้อเพลิงซากดึกดำบรรพ์ ปริมาณแสง ตลอดเวลานะคะ อัตราการเกิด ไม่เป็น ผลิตภัณฑ์ค่ะ ความเข้มข้น อุณหภูมิ หรือพวกที่ของสัตว์ เร็วขึ้น และความรู้เกี่ยวกับ ไปที่มี อัตราการเกิด เคมีสามารถนำไปใช้ประโยชน์ในชีวิตประจำวันและอุตสาหกรรมได้มากมายเลยค่ะ สำหรับเรานะคะก็จบลงเพียงแค่นี้ค่ะ เอาอะไรนักเรียนอย่าลืมติดตามชมน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2)เชื้อเพลิง ตอน 2 (24.25 นาที)</dc:title>
  <dc:creator/>
  <cp:keywords/>
  <dcterms:created xsi:type="dcterms:W3CDTF">2024-05-21T03:40:29Z</dcterms:created>
  <dcterms:modified xsi:type="dcterms:W3CDTF">2024-05-21T0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ภาคม 2567 เวลา 09.42 น.</vt:lpwstr>
  </property>
  <property fmtid="{D5CDD505-2E9C-101B-9397-08002B2CF9AE}" pid="3" name="subtitle">
    <vt:lpwstr/>
  </property>
</Properties>
</file>